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A1.4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o what extent does deforestation concern you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t at all concern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lightly concern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omewhat concern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erately concern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xtremely concern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t state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% (9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2% (5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3% (4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3% (7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1% (12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% (47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1T03:16:07Z</dcterms:created>
  <dcterms:modified xsi:type="dcterms:W3CDTF">2024-02-21T03:1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